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84ED5" w14:textId="5CD0680A" w:rsidR="00FB3FB1" w:rsidRPr="00FB3FB1" w:rsidRDefault="00FB3FB1" w:rsidP="00FB3FB1">
      <w:pPr>
        <w:spacing w:line="360" w:lineRule="auto"/>
        <w:rPr>
          <w:i/>
          <w:iCs/>
          <w:sz w:val="24"/>
          <w:szCs w:val="24"/>
        </w:rPr>
      </w:pPr>
      <w:r w:rsidRPr="00FB3FB1">
        <w:rPr>
          <w:i/>
          <w:iCs/>
          <w:sz w:val="24"/>
          <w:szCs w:val="24"/>
        </w:rPr>
        <w:t xml:space="preserve">Thawing and preparing </w:t>
      </w:r>
      <w:r w:rsidR="00521C7D">
        <w:rPr>
          <w:i/>
          <w:iCs/>
          <w:sz w:val="24"/>
          <w:szCs w:val="24"/>
        </w:rPr>
        <w:t>C</w:t>
      </w:r>
      <w:r w:rsidRPr="00FB3FB1">
        <w:rPr>
          <w:i/>
          <w:iCs/>
          <w:sz w:val="24"/>
          <w:szCs w:val="24"/>
        </w:rPr>
        <w:t>BMCs</w:t>
      </w:r>
    </w:p>
    <w:p w14:paraId="35552A48" w14:textId="77777777" w:rsidR="002C20EE" w:rsidRPr="00FB3FB1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Warm RPMI + 2% FBS serum</w:t>
      </w:r>
      <w:r w:rsidR="00C732C8" w:rsidRPr="00FB3FB1">
        <w:rPr>
          <w:sz w:val="24"/>
          <w:szCs w:val="24"/>
        </w:rPr>
        <w:t xml:space="preserve"> (media)</w:t>
      </w:r>
      <w:r w:rsidRPr="00FB3FB1">
        <w:rPr>
          <w:sz w:val="24"/>
          <w:szCs w:val="24"/>
        </w:rPr>
        <w:t xml:space="preserve"> to 37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>C</w:t>
      </w:r>
    </w:p>
    <w:p w14:paraId="1F43E21A" w14:textId="77777777" w:rsidR="00C732C8" w:rsidRPr="00FB3FB1" w:rsidRDefault="00C732C8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Label ____ sterile 15 </w:t>
      </w:r>
      <w:r w:rsidR="00FB3FB1" w:rsidRPr="00FB3FB1">
        <w:rPr>
          <w:sz w:val="24"/>
          <w:szCs w:val="24"/>
        </w:rPr>
        <w:t>ml</w:t>
      </w:r>
      <w:r w:rsidRPr="00FB3FB1">
        <w:rPr>
          <w:sz w:val="24"/>
          <w:szCs w:val="24"/>
        </w:rPr>
        <w:t xml:space="preserve"> centrifuge tubes with sample IDs</w:t>
      </w:r>
    </w:p>
    <w:p w14:paraId="0A45C009" w14:textId="77777777" w:rsidR="00E844CC" w:rsidRPr="00FB3FB1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Locate a term sample (TS; mixture of 3 different samples)</w:t>
      </w:r>
    </w:p>
    <w:p w14:paraId="30E4E2C7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79: 4 vials with 50 million, 4 vials with 14 million – use a vial with 50 million cells</w:t>
      </w:r>
    </w:p>
    <w:p w14:paraId="57DCA709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25: 3 vials with 50 mil, 2 vials with 25 mil – use a vial with 50 million cells</w:t>
      </w:r>
    </w:p>
    <w:p w14:paraId="4700EDB2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16: several vials with 15 million each – use 2 vials</w:t>
      </w:r>
    </w:p>
    <w:p w14:paraId="09AB8EF3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S509: vials have 20 million cells or 40 million cells – use 2 vials of 20 million cells or 1 vial of 40 million cells</w:t>
      </w:r>
    </w:p>
    <w:p w14:paraId="1597A61E" w14:textId="77777777" w:rsidR="00E844CC" w:rsidRPr="00FB3FB1" w:rsidRDefault="00E844CC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haw ___ vials each of samples ________, ________, and ________. Remove samples from LN into dry ice and transport straight to 37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o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 bead bath. Incubate 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between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1-2 minutes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with frequent checking. Avoid excess time by transferring immediately after complete thaw to labeled, sterile tubes. Combine sample aliquots. </w:t>
      </w:r>
      <w:r w:rsidR="00C732C8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Keep samples separate at this point</w:t>
      </w:r>
    </w:p>
    <w:p w14:paraId="75CC9C52" w14:textId="77777777" w:rsidR="00E844CC" w:rsidRPr="00FB3FB1" w:rsidRDefault="00C732C8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Dropwise add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then complete to a full 10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each sample with warmed media </w:t>
      </w:r>
    </w:p>
    <w:p w14:paraId="2264818B" w14:textId="51D6F76D" w:rsidR="002C20EE" w:rsidRPr="00FB3FB1" w:rsidRDefault="00C732C8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entrifuge cells at 300 x </w:t>
      </w:r>
      <w:r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g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</w:t>
      </w:r>
      <w:r w:rsidR="002C20EE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10 min</w:t>
      </w:r>
    </w:p>
    <w:p w14:paraId="04CA78FB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Discard the volume by swiftly inverting into biohazardous waste</w:t>
      </w:r>
    </w:p>
    <w:p w14:paraId="668FF399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suspend the samples in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of warm media. Take a sample, dilute, and calculate the live cell concentration with Trypan</w:t>
      </w:r>
    </w:p>
    <w:p w14:paraId="3B811A2F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peat step centrifuge for 5 minutes</w:t>
      </w:r>
    </w:p>
    <w:p w14:paraId="4C128C0A" w14:textId="17B1B37E" w:rsidR="00CC301B" w:rsidRPr="00CC301B" w:rsidRDefault="002C20EE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suspend cells to 50-70 x 10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6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cells/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in a maximum of 2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(minimum 0.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). Make multiple aliquots of cells to maximize final yield instead of discarding excess</w:t>
      </w:r>
      <w:r w:rsid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.</w:t>
      </w:r>
      <w:r w:rsidR="00CC301B" w:rsidRPr="00CC301B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  <w:r w:rsidR="00CC301B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Keep samples separate at this point</w:t>
      </w:r>
    </w:p>
    <w:p w14:paraId="13ECBFD5" w14:textId="26B605C0" w:rsidR="00CC301B" w:rsidRDefault="00FB3FB1" w:rsidP="00CC301B">
      <w:p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Extracting monocytes</w:t>
      </w:r>
    </w:p>
    <w:p w14:paraId="5A8CA74D" w14:textId="26EC2A1D" w:rsidR="00FB3FB1" w:rsidRPr="00CC301B" w:rsidRDefault="00FB3FB1" w:rsidP="00CC301B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Label ____ </w:t>
      </w:r>
      <w:r w:rsidRPr="00CC301B">
        <w:rPr>
          <w:sz w:val="24"/>
          <w:szCs w:val="24"/>
        </w:rPr>
        <w:t>5 ml (12 x 75 mm) polystyrene round-bottom tubes</w:t>
      </w:r>
    </w:p>
    <w:p w14:paraId="60FB090A" w14:textId="77777777" w:rsidR="002C20EE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Add sample to new tube</w:t>
      </w:r>
    </w:p>
    <w:p w14:paraId="1996BD32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Isolation Cocktail to samples.</w:t>
      </w:r>
    </w:p>
    <w:p w14:paraId="46E4E49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>Mix and incubate at room temperature for 5 minutes</w:t>
      </w:r>
    </w:p>
    <w:p w14:paraId="5622E60C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lastRenderedPageBreak/>
        <w:t xml:space="preserve">Vortex </w:t>
      </w:r>
      <w:proofErr w:type="spellStart"/>
      <w:r w:rsidRPr="00FB3FB1">
        <w:rPr>
          <w:sz w:val="24"/>
          <w:szCs w:val="24"/>
        </w:rPr>
        <w:t>Vortex</w:t>
      </w:r>
      <w:proofErr w:type="spellEnd"/>
      <w:r w:rsidRPr="00FB3FB1">
        <w:rPr>
          <w:sz w:val="24"/>
          <w:szCs w:val="24"/>
        </w:rPr>
        <w:t xml:space="preserve"> Magnetic Particles (30 seconds). Particles should appear evenly dispersed.</w:t>
      </w:r>
    </w:p>
    <w:p w14:paraId="13E04F1A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Magnetic Particles to sample.</w:t>
      </w:r>
    </w:p>
    <w:p w14:paraId="1F474BC6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Mix and incubate at 4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>C for 10 minutes</w:t>
      </w:r>
    </w:p>
    <w:p w14:paraId="0D32AEA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Top up to 2.5ml of recommended medium. Mix by gently pipetting up and down 2-3 times.</w:t>
      </w:r>
    </w:p>
    <w:p w14:paraId="6C639163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lace in magnet for 2.5 minutes at room temperature</w:t>
      </w:r>
    </w:p>
    <w:p w14:paraId="42CD76CE" w14:textId="77777777" w:rsid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ick up the magnet, and in one continuous motion invert the magnet and tube, pouring the enriched cell suspension** into a new tube.</w:t>
      </w:r>
    </w:p>
    <w:p w14:paraId="7DCD49AF" w14:textId="77777777" w:rsidR="00CC301B" w:rsidRDefault="00CC301B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ombine term samples </w:t>
      </w:r>
    </w:p>
    <w:p w14:paraId="598CACFB" w14:textId="3D584148" w:rsidR="003C0116" w:rsidRDefault="003C0116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521C7D">
        <w:rPr>
          <w:sz w:val="24"/>
          <w:szCs w:val="24"/>
        </w:rPr>
        <w:t>Check viability and cell count</w:t>
      </w:r>
    </w:p>
    <w:p w14:paraId="4E209061" w14:textId="6CE219DA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ransfer to sterile 15 ml centrifuge tube </w:t>
      </w:r>
    </w:p>
    <w:p w14:paraId="0076F443" w14:textId="280AF69E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at 300 x </w:t>
      </w:r>
      <w:r>
        <w:rPr>
          <w:i/>
          <w:iCs/>
          <w:sz w:val="24"/>
          <w:szCs w:val="24"/>
        </w:rPr>
        <w:t xml:space="preserve">g </w:t>
      </w:r>
      <w:r>
        <w:rPr>
          <w:sz w:val="24"/>
          <w:szCs w:val="24"/>
        </w:rPr>
        <w:t>for 5 minutes</w:t>
      </w:r>
    </w:p>
    <w:p w14:paraId="702365F1" w14:textId="7C9B1943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Resuspend in </w:t>
      </w:r>
      <w:proofErr w:type="spellStart"/>
      <w:r>
        <w:rPr>
          <w:sz w:val="24"/>
          <w:szCs w:val="24"/>
        </w:rPr>
        <w:t>cRPMI</w:t>
      </w:r>
      <w:proofErr w:type="spellEnd"/>
      <w:r>
        <w:rPr>
          <w:sz w:val="24"/>
          <w:szCs w:val="24"/>
        </w:rPr>
        <w:t xml:space="preserve"> (see Christina’s recipe)</w:t>
      </w:r>
    </w:p>
    <w:p w14:paraId="53D98D5F" w14:textId="141BC537" w:rsidR="00470E55" w:rsidRPr="00CC301B" w:rsidRDefault="00470E55" w:rsidP="00CC301B">
      <w:pPr>
        <w:shd w:val="clear" w:color="auto" w:fill="FFFFFF"/>
        <w:spacing w:after="0" w:line="360" w:lineRule="auto"/>
        <w:rPr>
          <w:sz w:val="20"/>
          <w:szCs w:val="20"/>
        </w:rPr>
      </w:pPr>
      <w:r w:rsidRPr="00CC301B">
        <w:rPr>
          <w:sz w:val="20"/>
          <w:szCs w:val="20"/>
        </w:rPr>
        <w:t>** Leave the magnet and tube inverted for 2 - 3 seconds, then return upright. Do not shake or blot off any drops that may remain hanging from the mouth of the tube.</w:t>
      </w:r>
    </w:p>
    <w:p w14:paraId="19DEF0F3" w14:textId="7FB1EBE9" w:rsidR="003C0116" w:rsidRPr="003C0116" w:rsidRDefault="003C0116" w:rsidP="003C0116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eck purity of monocytes</w:t>
      </w:r>
    </w:p>
    <w:p w14:paraId="371369ED" w14:textId="532D3EA4" w:rsidR="003C0116" w:rsidRPr="00CC301B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CC301B">
        <w:rPr>
          <w:sz w:val="24"/>
          <w:szCs w:val="24"/>
        </w:rPr>
        <w:t xml:space="preserve">Remove a volume </w:t>
      </w:r>
      <w:r w:rsidR="00521C7D" w:rsidRPr="00CC301B">
        <w:rPr>
          <w:sz w:val="24"/>
          <w:szCs w:val="24"/>
        </w:rPr>
        <w:t>of</w:t>
      </w:r>
      <w:r w:rsidRPr="00CC301B">
        <w:rPr>
          <w:sz w:val="24"/>
          <w:szCs w:val="24"/>
        </w:rPr>
        <w:t xml:space="preserve"> 100,000 – 200,000</w:t>
      </w:r>
    </w:p>
    <w:p w14:paraId="2251B58C" w14:textId="77777777" w:rsidR="00470E55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in </w:t>
      </w:r>
      <w:r w:rsidR="00521C7D">
        <w:rPr>
          <w:sz w:val="24"/>
          <w:szCs w:val="24"/>
        </w:rPr>
        <w:t>(</w:t>
      </w:r>
      <w:r w:rsidR="00470E55">
        <w:rPr>
          <w:sz w:val="24"/>
          <w:szCs w:val="24"/>
        </w:rPr>
        <w:t xml:space="preserve">1/100 CD3[FITC], 1/100 CD19[BV650],1/100 CD14[APC-Cy7], </w:t>
      </w:r>
      <w:commentRangeStart w:id="0"/>
      <w:r w:rsidR="00470E55" w:rsidRPr="00470E55">
        <w:rPr>
          <w:sz w:val="24"/>
          <w:szCs w:val="24"/>
          <w:highlight w:val="yellow"/>
        </w:rPr>
        <w:t>FVD</w:t>
      </w:r>
      <w:commentRangeEnd w:id="0"/>
      <w:r w:rsidR="00470E55">
        <w:rPr>
          <w:rStyle w:val="CommentReference"/>
        </w:rPr>
        <w:commentReference w:id="0"/>
      </w:r>
      <w:r w:rsidR="00470E55" w:rsidRPr="00470E55">
        <w:rPr>
          <w:sz w:val="24"/>
          <w:szCs w:val="24"/>
          <w:highlight w:val="yellow"/>
        </w:rPr>
        <w:t>?</w:t>
      </w:r>
      <w:r w:rsidR="00470E55">
        <w:rPr>
          <w:sz w:val="24"/>
          <w:szCs w:val="24"/>
        </w:rPr>
        <w:t>)</w:t>
      </w:r>
    </w:p>
    <w:p w14:paraId="17005F54" w14:textId="1D49BD8D" w:rsidR="003C0116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x 2</w:t>
      </w:r>
      <w:r w:rsidR="00470E55">
        <w:rPr>
          <w:sz w:val="24"/>
          <w:szCs w:val="24"/>
        </w:rPr>
        <w:t xml:space="preserve"> in PBS</w:t>
      </w:r>
    </w:p>
    <w:p w14:paraId="723AA0F3" w14:textId="04C4B1FB" w:rsidR="00470E55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Run on FACS Symphony</w:t>
      </w:r>
    </w:p>
    <w:p w14:paraId="3C61097E" w14:textId="3EAA40BD" w:rsidR="00470E55" w:rsidRPr="00CC301B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te the purity (% of monocytes in single cells/live cells)</w:t>
      </w:r>
    </w:p>
    <w:p w14:paraId="2EF612FC" w14:textId="2E7829FA" w:rsidR="00470E55" w:rsidRDefault="00470E55" w:rsidP="00470E55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liquot cells suspension</w:t>
      </w:r>
      <w:r w:rsidR="00CC301B">
        <w:rPr>
          <w:i/>
          <w:iCs/>
          <w:sz w:val="24"/>
          <w:szCs w:val="24"/>
        </w:rPr>
        <w:t xml:space="preserve"> </w:t>
      </w:r>
    </w:p>
    <w:p w14:paraId="3C2CDA1D" w14:textId="26E959AC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at least 2-3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into 2.0ml Eppendorf for Juhee (Western blotting)</w:t>
      </w:r>
    </w:p>
    <w:p w14:paraId="4204BABF" w14:textId="284BA230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cells with PBS</w:t>
      </w:r>
    </w:p>
    <w:p w14:paraId="53FE2C1F" w14:textId="470F21CA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cells at 300 x </w:t>
      </w:r>
      <w:r>
        <w:rPr>
          <w:i/>
          <w:iCs/>
          <w:sz w:val="24"/>
          <w:szCs w:val="24"/>
        </w:rPr>
        <w:t>g</w:t>
      </w:r>
      <w:r>
        <w:rPr>
          <w:i/>
          <w:iCs/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>for 1 minute</w:t>
      </w:r>
    </w:p>
    <w:p w14:paraId="7674DE6B" w14:textId="7E983376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spirate volume </w:t>
      </w:r>
      <w:r w:rsidRPr="00CC301B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Snap freeze on dry ice and bring to Juhee</w:t>
      </w:r>
    </w:p>
    <w:p w14:paraId="2FC6B6F6" w14:textId="4052E06F" w:rsidR="00CC301B" w:rsidRP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1-1.5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for </w:t>
      </w:r>
      <w:proofErr w:type="spellStart"/>
      <w:r>
        <w:rPr>
          <w:sz w:val="24"/>
          <w:szCs w:val="24"/>
        </w:rPr>
        <w:t>Rujun</w:t>
      </w:r>
      <w:proofErr w:type="spellEnd"/>
      <w:r>
        <w:rPr>
          <w:sz w:val="24"/>
          <w:szCs w:val="24"/>
        </w:rPr>
        <w:t xml:space="preserve"> (RT-PCR) </w:t>
      </w:r>
    </w:p>
    <w:sectPr w:rsidR="00CC301B" w:rsidRPr="00CC301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am Golding" w:date="2023-08-31T14:52:00Z" w:initials="LG">
    <w:p w14:paraId="58378DBB" w14:textId="77777777" w:rsidR="00470E55" w:rsidRDefault="00470E55" w:rsidP="004F216D">
      <w:pPr>
        <w:pStyle w:val="CommentText"/>
      </w:pPr>
      <w:r>
        <w:rPr>
          <w:rStyle w:val="CommentReference"/>
        </w:rPr>
        <w:annotationRef/>
      </w:r>
      <w:r>
        <w:t>Should I add a viability stai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378D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E30D243" w16cex:dateUtc="2023-08-31T2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378DBB" w16cid:durableId="5E30D24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B73C5" w14:textId="77777777" w:rsidR="00E844CC" w:rsidRDefault="00E844CC" w:rsidP="00E844CC">
      <w:pPr>
        <w:spacing w:after="0" w:line="240" w:lineRule="auto"/>
      </w:pPr>
      <w:r>
        <w:separator/>
      </w:r>
    </w:p>
  </w:endnote>
  <w:endnote w:type="continuationSeparator" w:id="0">
    <w:p w14:paraId="0928C7AD" w14:textId="77777777" w:rsidR="00E844CC" w:rsidRDefault="00E844CC" w:rsidP="00E8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FC86B" w14:textId="77777777" w:rsidR="00E844CC" w:rsidRDefault="00E844CC" w:rsidP="00E844CC">
      <w:pPr>
        <w:spacing w:after="0" w:line="240" w:lineRule="auto"/>
      </w:pPr>
      <w:r>
        <w:separator/>
      </w:r>
    </w:p>
  </w:footnote>
  <w:footnote w:type="continuationSeparator" w:id="0">
    <w:p w14:paraId="1DB08254" w14:textId="77777777" w:rsidR="00E844CC" w:rsidRDefault="00E844CC" w:rsidP="00E8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72368" w14:textId="77777777" w:rsidR="00E844CC" w:rsidRDefault="00E844CC">
    <w:pPr>
      <w:pStyle w:val="Header"/>
    </w:pPr>
    <w:r>
      <w:t>Monocyte purification and recovery protocol</w:t>
    </w:r>
  </w:p>
  <w:p w14:paraId="59365261" w14:textId="77777777" w:rsidR="00AB2AC8" w:rsidRDefault="00AB2AC8">
    <w:pPr>
      <w:pStyle w:val="Header"/>
    </w:pPr>
    <w:r>
      <w:t>Created by: Liam Golding (2023-08-2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B49"/>
    <w:multiLevelType w:val="hybridMultilevel"/>
    <w:tmpl w:val="7194B3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E3D42"/>
    <w:multiLevelType w:val="hybridMultilevel"/>
    <w:tmpl w:val="F30233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120E9"/>
    <w:multiLevelType w:val="hybridMultilevel"/>
    <w:tmpl w:val="27927B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9199F"/>
    <w:multiLevelType w:val="hybridMultilevel"/>
    <w:tmpl w:val="BAA82F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F6E63"/>
    <w:multiLevelType w:val="hybridMultilevel"/>
    <w:tmpl w:val="940E84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45FA9"/>
    <w:multiLevelType w:val="hybridMultilevel"/>
    <w:tmpl w:val="4CC213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913217">
    <w:abstractNumId w:val="4"/>
  </w:num>
  <w:num w:numId="2" w16cid:durableId="1077633496">
    <w:abstractNumId w:val="1"/>
  </w:num>
  <w:num w:numId="3" w16cid:durableId="1048840035">
    <w:abstractNumId w:val="2"/>
  </w:num>
  <w:num w:numId="4" w16cid:durableId="1343556527">
    <w:abstractNumId w:val="3"/>
  </w:num>
  <w:num w:numId="5" w16cid:durableId="761877594">
    <w:abstractNumId w:val="0"/>
  </w:num>
  <w:num w:numId="6" w16cid:durableId="27540911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am Golding">
    <w15:presenceInfo w15:providerId="Windows Live" w15:userId="a0ff23722c88be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sDSwMDIysACyDJR0lIJTi4sz8/NACgxrAV+F6+UsAAAA"/>
  </w:docVars>
  <w:rsids>
    <w:rsidRoot w:val="00E844CC"/>
    <w:rsid w:val="00260F89"/>
    <w:rsid w:val="002C20EE"/>
    <w:rsid w:val="003C0116"/>
    <w:rsid w:val="00470E55"/>
    <w:rsid w:val="00521C7D"/>
    <w:rsid w:val="009A5B39"/>
    <w:rsid w:val="00AB2AC8"/>
    <w:rsid w:val="00C732C8"/>
    <w:rsid w:val="00CC301B"/>
    <w:rsid w:val="00E844CC"/>
    <w:rsid w:val="00FB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6F33"/>
  <w15:chartTrackingRefBased/>
  <w15:docId w15:val="{3D33AEDD-7D11-48E1-80A6-5C1DB4BE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4CC"/>
  </w:style>
  <w:style w:type="paragraph" w:styleId="Footer">
    <w:name w:val="footer"/>
    <w:basedOn w:val="Normal"/>
    <w:link w:val="Foot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4CC"/>
  </w:style>
  <w:style w:type="paragraph" w:styleId="ListParagraph">
    <w:name w:val="List Paragraph"/>
    <w:basedOn w:val="Normal"/>
    <w:uiPriority w:val="34"/>
    <w:qFormat/>
    <w:rsid w:val="00E844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E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6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Golding</dc:creator>
  <cp:keywords/>
  <dc:description/>
  <cp:lastModifiedBy>Liam Golding</cp:lastModifiedBy>
  <cp:revision>3</cp:revision>
  <dcterms:created xsi:type="dcterms:W3CDTF">2023-08-25T22:29:00Z</dcterms:created>
  <dcterms:modified xsi:type="dcterms:W3CDTF">2023-08-3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db919f-f70c-4c64-acf4-52bb14ba0999</vt:lpwstr>
  </property>
</Properties>
</file>